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3D99" w:rsidRDefault="00B34370">
      <w:r>
        <w:t xml:space="preserve">Lab </w:t>
      </w:r>
      <w:r w:rsidR="00293558">
        <w:t>7</w:t>
      </w:r>
      <w:r w:rsidR="0042739A" w:rsidRPr="00B34370">
        <w:rPr>
          <w:rFonts w:ascii="Times New Roman" w:hAnsi="Times New Roman" w:cs="Times New Roman"/>
          <w:b/>
        </w:rPr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5C5E18">
        <w:t>8/13</w:t>
      </w:r>
      <w:r w:rsidR="009410E1">
        <w:t>/</w:t>
      </w:r>
      <w:r w:rsidR="00C0188E">
        <w:t>2017</w:t>
      </w:r>
      <w:r w:rsidR="008A4433">
        <w:tab/>
      </w:r>
    </w:p>
    <w:p w:rsidR="001D6BFE" w:rsidRDefault="00B34370" w:rsidP="00FC49CB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Lab </w:t>
      </w:r>
      <w:r w:rsidR="00293558">
        <w:rPr>
          <w:rFonts w:ascii="Times New Roman" w:hAnsi="Times New Roman" w:cs="Times New Roman"/>
          <w:b/>
        </w:rPr>
        <w:t>7</w:t>
      </w:r>
      <w:r w:rsidR="00DF3D99">
        <w:rPr>
          <w:rFonts w:ascii="Times New Roman" w:hAnsi="Times New Roman" w:cs="Times New Roman"/>
          <w:b/>
        </w:rPr>
        <w:t xml:space="preserve"> My</w:t>
      </w:r>
      <w:r w:rsidR="009410E1">
        <w:rPr>
          <w:rFonts w:ascii="Times New Roman" w:hAnsi="Times New Roman" w:cs="Times New Roman"/>
          <w:b/>
        </w:rPr>
        <w:t xml:space="preserve"> RIO </w:t>
      </w:r>
      <w:r w:rsidR="00293558">
        <w:rPr>
          <w:rFonts w:ascii="Times New Roman" w:hAnsi="Times New Roman" w:cs="Times New Roman"/>
          <w:b/>
        </w:rPr>
        <w:t>EMG</w:t>
      </w:r>
    </w:p>
    <w:p w:rsidR="00983ECC" w:rsidRDefault="00096017" w:rsidP="00096017">
      <w:pPr>
        <w:spacing w:after="0"/>
        <w:rPr>
          <w:rFonts w:ascii="Times New Roman" w:hAnsi="Times New Roman" w:cs="Times New Roman"/>
        </w:rPr>
      </w:pPr>
      <w:r w:rsidRPr="00096017">
        <w:rPr>
          <w:rFonts w:ascii="Times New Roman" w:hAnsi="Times New Roman" w:cs="Times New Roman"/>
        </w:rPr>
        <w:t>Project Explorer</w:t>
      </w:r>
    </w:p>
    <w:p w:rsidR="009410E1" w:rsidRDefault="00B03E3C" w:rsidP="005D0D4D">
      <w:pPr>
        <w:spacing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46997C5" wp14:editId="51F033A9">
            <wp:extent cx="2265816" cy="2992276"/>
            <wp:effectExtent l="0" t="0" r="1270" b="0"/>
            <wp:docPr id="23" name="Picture 23" descr="C:\Users\josephm4\AppData\Local\Microsoft\Windows\INetCache\Content.Word\lab8 edition 1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josephm4\AppData\Local\Microsoft\Windows\INetCache\Content.Word\lab8 edition 1b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772" cy="3045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>
            <wp:extent cx="3413049" cy="2991213"/>
            <wp:effectExtent l="0" t="0" r="0" b="0"/>
            <wp:docPr id="22" name="Picture 22" descr="C:\Users\josephm4\AppData\Local\Microsoft\Windows\INetCache\Content.Word\lab8 edition 1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josephm4\AppData\Local\Microsoft\Windows\INetCache\Content.Word\lab8 edition 1a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9816" cy="3023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6798">
        <w:rPr>
          <w:rFonts w:ascii="Times New Roman" w:hAnsi="Times New Roman" w:cs="Times New Roman"/>
        </w:rPr>
        <w:br w:type="textWrapping" w:clear="all"/>
      </w:r>
      <w:r w:rsidR="00096017">
        <w:rPr>
          <w:rFonts w:ascii="Times New Roman" w:hAnsi="Times New Roman" w:cs="Times New Roman"/>
          <w:i/>
        </w:rPr>
        <w:t>Figure 1.</w:t>
      </w:r>
    </w:p>
    <w:p w:rsidR="00293558" w:rsidRDefault="00ED461C" w:rsidP="005D0D4D">
      <w:pPr>
        <w:spacing w:after="0"/>
        <w:rPr>
          <w:noProof/>
        </w:rPr>
      </w:pPr>
      <w:r>
        <w:rPr>
          <w:rFonts w:ascii="Times New Roman" w:hAnsi="Times New Roman" w:cs="Times New Roman"/>
          <w:i/>
        </w:rPr>
        <w:br/>
      </w:r>
      <w:r w:rsidR="007854EA" w:rsidRPr="00096017">
        <w:rPr>
          <w:rFonts w:ascii="Times New Roman" w:hAnsi="Times New Roman" w:cs="Times New Roman"/>
        </w:rPr>
        <w:t>Front Panel</w:t>
      </w:r>
      <w:r w:rsidR="007854EA" w:rsidRPr="007854EA">
        <w:rPr>
          <w:noProof/>
        </w:rPr>
        <w:t xml:space="preserve"> </w:t>
      </w:r>
      <w:r w:rsidR="00FC49CB">
        <w:rPr>
          <w:noProof/>
        </w:rPr>
        <w:drawing>
          <wp:inline distT="0" distB="0" distL="0" distR="0">
            <wp:extent cx="5929630" cy="2881630"/>
            <wp:effectExtent l="0" t="0" r="0" b="0"/>
            <wp:docPr id="10" name="Picture 10" descr="C:\Users\josephm4\AppData\Local\Microsoft\Windows\INetCache\Content.Word\lab8 fron pane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osephm4\AppData\Local\Microsoft\Windows\INetCache\Content.Word\lab8 fron pane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288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7205" w:rsidRDefault="00CE7205" w:rsidP="007854EA">
      <w:pPr>
        <w:spacing w:after="0"/>
        <w:rPr>
          <w:i/>
        </w:rPr>
      </w:pPr>
      <w:r>
        <w:rPr>
          <w:i/>
        </w:rPr>
        <w:t>Figure 2</w:t>
      </w:r>
      <w:r w:rsidR="007854EA" w:rsidRPr="00B34370">
        <w:rPr>
          <w:i/>
        </w:rPr>
        <w:t>.</w:t>
      </w:r>
    </w:p>
    <w:p w:rsidR="00004DD8" w:rsidRDefault="00004DD8" w:rsidP="007854EA">
      <w:pPr>
        <w:spacing w:after="0"/>
        <w:rPr>
          <w:i/>
        </w:rPr>
      </w:pPr>
    </w:p>
    <w:p w:rsidR="00FC49CB" w:rsidRDefault="007854EA" w:rsidP="00096017">
      <w:pPr>
        <w:spacing w:after="0"/>
      </w:pPr>
      <w:r>
        <w:lastRenderedPageBreak/>
        <w:t>Block Diagram</w:t>
      </w:r>
      <w:r w:rsidR="00FC49CB">
        <w:rPr>
          <w:noProof/>
        </w:rPr>
        <w:drawing>
          <wp:inline distT="0" distB="0" distL="0" distR="0" wp14:anchorId="137DE206" wp14:editId="5F54C530">
            <wp:extent cx="5929630" cy="2812415"/>
            <wp:effectExtent l="0" t="0" r="0" b="6985"/>
            <wp:docPr id="5" name="Picture 5" descr="C:\Users\josephm4\AppData\Local\Microsoft\Windows\INetCache\Content.Word\lab8 block diagram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osephm4\AppData\Local\Microsoft\Windows\INetCache\Content.Word\lab8 block diagram 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2812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1AD5" w:rsidRDefault="00FF22D0" w:rsidP="00B34370">
      <w:pPr>
        <w:spacing w:after="0"/>
        <w:rPr>
          <w:i/>
        </w:rPr>
      </w:pPr>
      <w:r>
        <w:rPr>
          <w:i/>
        </w:rPr>
        <w:t xml:space="preserve">Figure </w:t>
      </w:r>
      <w:r w:rsidR="00293558">
        <w:rPr>
          <w:i/>
        </w:rPr>
        <w:t>2</w:t>
      </w:r>
      <w:r w:rsidR="00096017">
        <w:rPr>
          <w:i/>
        </w:rPr>
        <w:t>.</w:t>
      </w:r>
    </w:p>
    <w:p w:rsidR="00B40962" w:rsidRDefault="00B40962" w:rsidP="00B34370">
      <w:pPr>
        <w:spacing w:after="0"/>
        <w:rPr>
          <w:i/>
        </w:rPr>
      </w:pPr>
    </w:p>
    <w:p w:rsidR="00CB10D7" w:rsidRDefault="00CB10D7" w:rsidP="00B34370">
      <w:pPr>
        <w:spacing w:after="0"/>
        <w:rPr>
          <w:i/>
        </w:rPr>
      </w:pPr>
    </w:p>
    <w:p w:rsidR="00CB10D7" w:rsidRDefault="00CB10D7" w:rsidP="00B34370">
      <w:pPr>
        <w:spacing w:after="0"/>
        <w:rPr>
          <w:i/>
        </w:rPr>
      </w:pPr>
      <w:r>
        <w:rPr>
          <w:i/>
        </w:rPr>
        <w:t>Bonus: The algorithm has been implemented so that the EMG waves responds to a user’s arm with a red led</w:t>
      </w:r>
      <w:r w:rsidR="00C24A56">
        <w:rPr>
          <w:i/>
        </w:rPr>
        <w:t>;</w:t>
      </w:r>
      <w:r w:rsidR="003E6FB8">
        <w:rPr>
          <w:i/>
        </w:rPr>
        <w:t xml:space="preserve"> </w:t>
      </w:r>
      <w:r w:rsidR="00C24A56">
        <w:rPr>
          <w:i/>
        </w:rPr>
        <w:t>wh</w:t>
      </w:r>
      <w:r>
        <w:rPr>
          <w:i/>
        </w:rPr>
        <w:t>en the us</w:t>
      </w:r>
      <w:r w:rsidR="00C24A56">
        <w:rPr>
          <w:i/>
        </w:rPr>
        <w:t>er contrast their</w:t>
      </w:r>
      <w:r>
        <w:rPr>
          <w:i/>
        </w:rPr>
        <w:t xml:space="preserve"> muscle the red LED lights up. </w:t>
      </w:r>
      <w:bookmarkStart w:id="0" w:name="_GoBack"/>
      <w:bookmarkEnd w:id="0"/>
    </w:p>
    <w:sectPr w:rsidR="00CB10D7" w:rsidSect="0042739A"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1866" w:rsidRDefault="00FE1866" w:rsidP="0042739A">
      <w:pPr>
        <w:spacing w:after="0" w:line="240" w:lineRule="auto"/>
      </w:pPr>
      <w:r>
        <w:separator/>
      </w:r>
    </w:p>
  </w:endnote>
  <w:endnote w:type="continuationSeparator" w:id="0">
    <w:p w:rsidR="00FE1866" w:rsidRDefault="00FE1866" w:rsidP="004273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1866" w:rsidRDefault="00FE1866" w:rsidP="0042739A">
      <w:pPr>
        <w:spacing w:after="0" w:line="240" w:lineRule="auto"/>
      </w:pPr>
      <w:r>
        <w:separator/>
      </w:r>
    </w:p>
  </w:footnote>
  <w:footnote w:type="continuationSeparator" w:id="0">
    <w:p w:rsidR="00FE1866" w:rsidRDefault="00FE1866" w:rsidP="004273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739A" w:rsidRDefault="0042739A" w:rsidP="0042739A">
    <w:r>
      <w:t>Melchior Joseph</w:t>
    </w:r>
  </w:p>
  <w:p w:rsidR="0042739A" w:rsidRDefault="0042739A" w:rsidP="0042739A">
    <w:r>
      <w:t xml:space="preserve">Elec 4350 </w:t>
    </w:r>
  </w:p>
  <w:p w:rsidR="0042739A" w:rsidRDefault="0042739A" w:rsidP="0042739A">
    <w:r>
      <w:t>Feedback and Control System</w:t>
    </w:r>
  </w:p>
  <w:p w:rsidR="0042739A" w:rsidRDefault="0042739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jQyNTI0MTUzNDRT0lEKTi0uzszPAykwNKoFAOEbLjctAAAA"/>
  </w:docVars>
  <w:rsids>
    <w:rsidRoot w:val="002E2C1A"/>
    <w:rsid w:val="00004DD8"/>
    <w:rsid w:val="00096017"/>
    <w:rsid w:val="000D5611"/>
    <w:rsid w:val="001411E0"/>
    <w:rsid w:val="001C5541"/>
    <w:rsid w:val="001D6BFE"/>
    <w:rsid w:val="002169AC"/>
    <w:rsid w:val="00241683"/>
    <w:rsid w:val="00281674"/>
    <w:rsid w:val="00293558"/>
    <w:rsid w:val="002E2C1A"/>
    <w:rsid w:val="002F15C6"/>
    <w:rsid w:val="00364BD9"/>
    <w:rsid w:val="0038472D"/>
    <w:rsid w:val="003E6FB8"/>
    <w:rsid w:val="003F4F35"/>
    <w:rsid w:val="0042739A"/>
    <w:rsid w:val="00446109"/>
    <w:rsid w:val="0044781C"/>
    <w:rsid w:val="004709A5"/>
    <w:rsid w:val="0055356A"/>
    <w:rsid w:val="005C5E18"/>
    <w:rsid w:val="005D0D4D"/>
    <w:rsid w:val="006C5172"/>
    <w:rsid w:val="007362AE"/>
    <w:rsid w:val="00736C66"/>
    <w:rsid w:val="007816A4"/>
    <w:rsid w:val="007854EA"/>
    <w:rsid w:val="007C6798"/>
    <w:rsid w:val="008200FE"/>
    <w:rsid w:val="00831F0E"/>
    <w:rsid w:val="00861AD5"/>
    <w:rsid w:val="00892DA3"/>
    <w:rsid w:val="008A1123"/>
    <w:rsid w:val="008A4433"/>
    <w:rsid w:val="008A4DEC"/>
    <w:rsid w:val="008F1106"/>
    <w:rsid w:val="009410E1"/>
    <w:rsid w:val="00983ECC"/>
    <w:rsid w:val="00AA7FAA"/>
    <w:rsid w:val="00AD361E"/>
    <w:rsid w:val="00AF3D92"/>
    <w:rsid w:val="00AF62D0"/>
    <w:rsid w:val="00B03E3C"/>
    <w:rsid w:val="00B25012"/>
    <w:rsid w:val="00B2771C"/>
    <w:rsid w:val="00B34370"/>
    <w:rsid w:val="00B40962"/>
    <w:rsid w:val="00B92458"/>
    <w:rsid w:val="00C0188E"/>
    <w:rsid w:val="00C141F9"/>
    <w:rsid w:val="00C24A56"/>
    <w:rsid w:val="00C41476"/>
    <w:rsid w:val="00C558F2"/>
    <w:rsid w:val="00CA5A1E"/>
    <w:rsid w:val="00CB10D7"/>
    <w:rsid w:val="00CE7205"/>
    <w:rsid w:val="00DF2022"/>
    <w:rsid w:val="00DF3D99"/>
    <w:rsid w:val="00E052D5"/>
    <w:rsid w:val="00E51DDA"/>
    <w:rsid w:val="00EC64DA"/>
    <w:rsid w:val="00ED461C"/>
    <w:rsid w:val="00F7576C"/>
    <w:rsid w:val="00F9584D"/>
    <w:rsid w:val="00FC49CB"/>
    <w:rsid w:val="00FE1866"/>
    <w:rsid w:val="00FF2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0BF3F"/>
  <w15:chartTrackingRefBased/>
  <w15:docId w15:val="{062AECD8-0F81-4986-8C70-E6CEA74F3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7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39A"/>
  </w:style>
  <w:style w:type="paragraph" w:styleId="Footer">
    <w:name w:val="footer"/>
    <w:basedOn w:val="Normal"/>
    <w:link w:val="FooterChar"/>
    <w:uiPriority w:val="99"/>
    <w:unhideWhenUsed/>
    <w:rsid w:val="00427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39A"/>
  </w:style>
  <w:style w:type="character" w:customStyle="1" w:styleId="c2">
    <w:name w:val="c2"/>
    <w:basedOn w:val="DefaultParagraphFont"/>
    <w:rsid w:val="000D56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2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, Melchior</dc:creator>
  <cp:keywords/>
  <dc:description/>
  <cp:lastModifiedBy>Joseph, Melchior</cp:lastModifiedBy>
  <cp:revision>8</cp:revision>
  <dcterms:created xsi:type="dcterms:W3CDTF">2017-08-14T02:46:00Z</dcterms:created>
  <dcterms:modified xsi:type="dcterms:W3CDTF">2017-08-14T05:26:00Z</dcterms:modified>
</cp:coreProperties>
</file>